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CB54B" w14:textId="77777777" w:rsidR="00A313B1" w:rsidRDefault="00A313B1"/>
    <w:tbl>
      <w:tblPr>
        <w:tblStyle w:val="TableGrid"/>
        <w:tblW w:w="105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53"/>
        <w:gridCol w:w="5445"/>
      </w:tblGrid>
      <w:tr w:rsidR="00901BB1" w14:paraId="5935D254" w14:textId="77777777" w:rsidTr="00901BB1">
        <w:tc>
          <w:tcPr>
            <w:tcW w:w="5153" w:type="dxa"/>
          </w:tcPr>
          <w:p w14:paraId="0E63EDE5" w14:textId="77777777" w:rsidR="00901BB1" w:rsidRPr="00901BB1" w:rsidRDefault="00901BB1" w:rsidP="00901BB1">
            <w:pPr>
              <w:pStyle w:val="BodyText"/>
              <w:spacing w:before="0"/>
              <w:ind w:left="0"/>
              <w:jc w:val="center"/>
              <w:rPr>
                <w:b/>
                <w:sz w:val="24"/>
                <w:szCs w:val="24"/>
              </w:rPr>
            </w:pPr>
            <w:bookmarkStart w:id="0" w:name="_Hlk489360294"/>
          </w:p>
        </w:tc>
        <w:tc>
          <w:tcPr>
            <w:tcW w:w="5445" w:type="dxa"/>
          </w:tcPr>
          <w:p w14:paraId="2AAA1008" w14:textId="77777777" w:rsidR="00901BB1" w:rsidRPr="00901BB1" w:rsidRDefault="00901BB1" w:rsidP="00901BB1">
            <w:pPr>
              <w:pStyle w:val="BodyText"/>
              <w:spacing w:before="0"/>
              <w:ind w:left="0"/>
              <w:jc w:val="center"/>
              <w:rPr>
                <w:sz w:val="24"/>
                <w:szCs w:val="24"/>
              </w:rPr>
            </w:pPr>
          </w:p>
        </w:tc>
      </w:tr>
    </w:tbl>
    <w:p w14:paraId="00D2CF0A" w14:textId="77777777" w:rsidR="0090516B" w:rsidRPr="00901BB1" w:rsidRDefault="0090516B" w:rsidP="0090516B">
      <w:pPr>
        <w:pStyle w:val="BodyText"/>
        <w:spacing w:before="0"/>
        <w:ind w:left="0"/>
        <w:jc w:val="center"/>
        <w:rPr>
          <w:b/>
          <w:sz w:val="24"/>
          <w:szCs w:val="24"/>
        </w:rPr>
      </w:pPr>
      <w:bookmarkStart w:id="1" w:name="_Hlk489360315"/>
      <w:bookmarkEnd w:id="0"/>
      <w:r w:rsidRPr="00901BB1">
        <w:rPr>
          <w:b/>
          <w:sz w:val="24"/>
          <w:szCs w:val="24"/>
        </w:rPr>
        <w:t>CỘNG HÒA XÃ HỘI CHỦ NGHĨA VIỆT NAM</w:t>
      </w:r>
    </w:p>
    <w:p w14:paraId="325D630A" w14:textId="77777777" w:rsidR="0090516B" w:rsidRDefault="0090516B" w:rsidP="009F16BC">
      <w:pPr>
        <w:pStyle w:val="BodyText"/>
        <w:spacing w:before="8"/>
        <w:ind w:left="0"/>
        <w:jc w:val="center"/>
        <w:rPr>
          <w:b/>
          <w:sz w:val="24"/>
          <w:szCs w:val="24"/>
        </w:rPr>
      </w:pPr>
      <w:r w:rsidRPr="00901BB1">
        <w:rPr>
          <w:b/>
          <w:sz w:val="24"/>
          <w:szCs w:val="24"/>
        </w:rPr>
        <w:t>Độc lập – Tự do – Hạnh phúc</w:t>
      </w:r>
    </w:p>
    <w:p w14:paraId="43AD3726" w14:textId="77777777" w:rsidR="0090516B" w:rsidRDefault="0090516B" w:rsidP="009F16BC">
      <w:pPr>
        <w:pStyle w:val="BodyText"/>
        <w:spacing w:before="8"/>
        <w:ind w:left="0"/>
        <w:jc w:val="center"/>
        <w:rPr>
          <w:b/>
          <w:sz w:val="24"/>
          <w:szCs w:val="24"/>
        </w:rPr>
      </w:pPr>
      <w:r>
        <w:rPr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2A6610" wp14:editId="629A5298">
                <wp:simplePos x="0" y="0"/>
                <wp:positionH relativeFrom="column">
                  <wp:posOffset>2340187</wp:posOffset>
                </wp:positionH>
                <wp:positionV relativeFrom="paragraph">
                  <wp:posOffset>27305</wp:posOffset>
                </wp:positionV>
                <wp:extent cx="1733550" cy="0"/>
                <wp:effectExtent l="0" t="0" r="19050" b="19050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35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9178F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184.25pt;margin-top:2.15pt;width:136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"/>
            </w:pict>
          </mc:Fallback>
        </mc:AlternateContent>
      </w:r>
    </w:p>
    <w:p w14:paraId="67297AD7" w14:textId="77777777" w:rsidR="0090516B" w:rsidRDefault="0090516B" w:rsidP="009F16BC">
      <w:pPr>
        <w:pStyle w:val="BodyText"/>
        <w:spacing w:before="8"/>
        <w:ind w:left="0"/>
        <w:jc w:val="center"/>
        <w:rPr>
          <w:b/>
          <w:sz w:val="36"/>
          <w:szCs w:val="36"/>
        </w:rPr>
      </w:pPr>
    </w:p>
    <w:p w14:paraId="3D5A7DF2" w14:textId="0A9D29EC" w:rsidR="00B44EC0" w:rsidRPr="00E5481E" w:rsidRDefault="009F16BC" w:rsidP="009F16BC">
      <w:pPr>
        <w:pStyle w:val="BodyText"/>
        <w:spacing w:before="8"/>
        <w:ind w:left="0"/>
        <w:jc w:val="center"/>
        <w:rPr>
          <w:b/>
          <w:sz w:val="36"/>
          <w:szCs w:val="36"/>
          <w:lang w:val="vi-VN"/>
        </w:rPr>
      </w:pPr>
      <w:r w:rsidRPr="009F16BC">
        <w:rPr>
          <w:b/>
          <w:sz w:val="36"/>
          <w:szCs w:val="36"/>
        </w:rPr>
        <w:t xml:space="preserve">ĐƠN XIN CHUYỂN CHƯƠNG TRÌNH </w:t>
      </w:r>
      <w:r w:rsidR="00B708AA">
        <w:rPr>
          <w:b/>
          <w:sz w:val="36"/>
          <w:szCs w:val="36"/>
        </w:rPr>
        <w:t>HỌC</w:t>
      </w:r>
      <w:r w:rsidR="002871E7">
        <w:rPr>
          <w:b/>
          <w:sz w:val="36"/>
          <w:szCs w:val="36"/>
        </w:rPr>
        <w:t xml:space="preserve"> NĂM </w:t>
      </w:r>
      <w:r w:rsidR="00E5481E">
        <w:rPr>
          <w:b/>
          <w:sz w:val="36"/>
          <w:szCs w:val="36"/>
          <w:lang w:val="vi-VN"/>
        </w:rPr>
        <w:t>…</w:t>
      </w:r>
    </w:p>
    <w:p w14:paraId="539E7FB5" w14:textId="77777777" w:rsidR="009F16BC" w:rsidRPr="009F16BC" w:rsidRDefault="009F16BC">
      <w:pPr>
        <w:pStyle w:val="BodyText"/>
        <w:spacing w:before="8"/>
        <w:ind w:left="0"/>
        <w:rPr>
          <w:b/>
          <w:sz w:val="32"/>
        </w:rPr>
      </w:pPr>
    </w:p>
    <w:p w14:paraId="029637F2" w14:textId="77777777" w:rsidR="00B44EC0" w:rsidRPr="007D4A30" w:rsidRDefault="008C61E5" w:rsidP="007D4A30">
      <w:pPr>
        <w:spacing w:after="120" w:line="480" w:lineRule="auto"/>
        <w:jc w:val="center"/>
        <w:rPr>
          <w:sz w:val="26"/>
          <w:szCs w:val="26"/>
        </w:rPr>
      </w:pPr>
      <w:r w:rsidRPr="007D4A30">
        <w:rPr>
          <w:b/>
          <w:i/>
          <w:sz w:val="26"/>
          <w:szCs w:val="26"/>
          <w:u w:val="single"/>
        </w:rPr>
        <w:t>Kính gửi:</w:t>
      </w:r>
      <w:r w:rsidR="007D4A30" w:rsidRPr="007D4A30">
        <w:rPr>
          <w:b/>
          <w:sz w:val="26"/>
          <w:szCs w:val="26"/>
        </w:rPr>
        <w:t xml:space="preserve"> </w:t>
      </w:r>
      <w:r w:rsidR="00527A35" w:rsidRPr="007D4A30">
        <w:rPr>
          <w:sz w:val="26"/>
          <w:szCs w:val="26"/>
        </w:rPr>
        <w:t>Hội đồng tuyển sinh</w:t>
      </w:r>
      <w:r w:rsidR="0034721B" w:rsidRPr="007D4A30">
        <w:rPr>
          <w:sz w:val="26"/>
          <w:szCs w:val="26"/>
        </w:rPr>
        <w:t xml:space="preserve"> </w:t>
      </w:r>
      <w:r w:rsidR="003661A4" w:rsidRPr="007D4A30">
        <w:rPr>
          <w:sz w:val="26"/>
          <w:szCs w:val="26"/>
        </w:rPr>
        <w:t>Trường Đại học Khoa học Tự nhiên – ĐHQG-HCM</w:t>
      </w:r>
      <w:r w:rsidR="0034721B" w:rsidRPr="007D4A30">
        <w:rPr>
          <w:sz w:val="26"/>
          <w:szCs w:val="26"/>
        </w:rPr>
        <w:t>;</w:t>
      </w:r>
    </w:p>
    <w:bookmarkEnd w:id="1"/>
    <w:p w14:paraId="57ECF5AF" w14:textId="77777777" w:rsidR="00B44EC0" w:rsidRPr="0038759D" w:rsidRDefault="00901BB1" w:rsidP="002871E7">
      <w:pPr>
        <w:pStyle w:val="BodyText"/>
        <w:tabs>
          <w:tab w:val="left" w:leader="dot" w:pos="6804"/>
          <w:tab w:val="left" w:leader="dot" w:pos="9923"/>
        </w:tabs>
        <w:spacing w:before="0" w:line="312" w:lineRule="auto"/>
        <w:ind w:left="0" w:firstLine="284"/>
        <w:jc w:val="both"/>
      </w:pPr>
      <w:r w:rsidRPr="0038759D">
        <w:t>Tôi tên:</w:t>
      </w:r>
      <w:r w:rsidR="008C61E5" w:rsidRPr="0038759D">
        <w:tab/>
      </w:r>
      <w:r w:rsidRPr="0038759D">
        <w:t xml:space="preserve"> </w:t>
      </w:r>
      <w:r w:rsidR="00F96861" w:rsidRPr="0038759D">
        <w:t>MSSV:</w:t>
      </w:r>
      <w:r w:rsidR="00F96861" w:rsidRPr="0038759D">
        <w:tab/>
      </w:r>
    </w:p>
    <w:p w14:paraId="389A3250" w14:textId="77777777" w:rsidR="00B44EC0" w:rsidRPr="0038759D" w:rsidRDefault="00901BB1" w:rsidP="002871E7">
      <w:pPr>
        <w:pStyle w:val="BodyText"/>
        <w:tabs>
          <w:tab w:val="left" w:leader="dot" w:pos="9923"/>
        </w:tabs>
        <w:spacing w:before="0" w:line="312" w:lineRule="auto"/>
        <w:ind w:left="0" w:firstLine="284"/>
        <w:jc w:val="both"/>
      </w:pPr>
      <w:r w:rsidRPr="0038759D">
        <w:t xml:space="preserve">Ngày tháng năm sinh: </w:t>
      </w:r>
      <w:r w:rsidR="008C61E5" w:rsidRPr="0038759D">
        <w:tab/>
      </w:r>
    </w:p>
    <w:p w14:paraId="0E88FB96" w14:textId="77777777" w:rsidR="00B44EC0" w:rsidRPr="0038759D" w:rsidRDefault="008C61E5" w:rsidP="002871E7">
      <w:pPr>
        <w:pStyle w:val="BodyText"/>
        <w:tabs>
          <w:tab w:val="left" w:leader="dot" w:pos="9923"/>
        </w:tabs>
        <w:spacing w:before="0" w:line="312" w:lineRule="auto"/>
        <w:ind w:left="0" w:firstLine="284"/>
        <w:jc w:val="both"/>
      </w:pPr>
      <w:r w:rsidRPr="0038759D">
        <w:t xml:space="preserve">Điện thoại liên hệ: </w:t>
      </w:r>
      <w:r w:rsidRPr="0038759D">
        <w:tab/>
      </w:r>
    </w:p>
    <w:p w14:paraId="382858C6" w14:textId="09F6F32A" w:rsidR="0001251C" w:rsidRPr="0038759D" w:rsidRDefault="00901BB1" w:rsidP="002871E7">
      <w:pPr>
        <w:pStyle w:val="BodyText"/>
        <w:tabs>
          <w:tab w:val="left" w:leader="dot" w:pos="9923"/>
        </w:tabs>
        <w:spacing w:before="0" w:line="312" w:lineRule="auto"/>
        <w:ind w:left="0" w:firstLine="284"/>
        <w:jc w:val="both"/>
      </w:pPr>
      <w:bookmarkStart w:id="2" w:name="_Hlk489360628"/>
      <w:r w:rsidRPr="0038759D">
        <w:t>Tôi đã</w:t>
      </w:r>
      <w:r w:rsidR="001921EF" w:rsidRPr="0038759D">
        <w:t xml:space="preserve"> trúng tuyển vào Trường </w:t>
      </w:r>
      <w:r w:rsidR="00E710AA" w:rsidRPr="0038759D">
        <w:t xml:space="preserve">năm </w:t>
      </w:r>
      <w:r w:rsidR="00E5481E">
        <w:rPr>
          <w:lang w:val="vi-VN"/>
        </w:rPr>
        <w:t>…</w:t>
      </w:r>
      <w:r w:rsidR="00E710AA" w:rsidRPr="0038759D">
        <w:t xml:space="preserve"> </w:t>
      </w:r>
      <w:r w:rsidRPr="0038759D">
        <w:t xml:space="preserve">theo </w:t>
      </w:r>
      <w:r w:rsidR="001921EF" w:rsidRPr="0038759D">
        <w:t>diện</w:t>
      </w:r>
    </w:p>
    <w:p w14:paraId="7EE26F01" w14:textId="77777777" w:rsidR="00F51CD9" w:rsidRPr="0038759D" w:rsidRDefault="00F51CD9" w:rsidP="002871E7">
      <w:pPr>
        <w:pStyle w:val="BodyText"/>
        <w:spacing w:before="0" w:line="312" w:lineRule="auto"/>
        <w:ind w:left="567"/>
        <w:jc w:val="both"/>
      </w:pPr>
      <w:r w:rsidRPr="0038759D">
        <w:rPr>
          <w:rFonts w:ascii="Segoe UI Symbol" w:eastAsia="Arial Unicode MS" w:hAnsi="Segoe UI Symbol" w:cs="Segoe UI Symbol"/>
        </w:rPr>
        <w:t>⬜</w:t>
      </w:r>
      <w:r w:rsidR="00E710AA" w:rsidRPr="0038759D">
        <w:t xml:space="preserve"> T</w:t>
      </w:r>
      <w:r w:rsidR="006C65D9" w:rsidRPr="0038759D">
        <w:t>uyển thẳng</w:t>
      </w:r>
      <w:r w:rsidR="006C65D9" w:rsidRPr="0038759D">
        <w:tab/>
      </w:r>
      <w:r w:rsidR="00E710AA" w:rsidRPr="0038759D">
        <w:rPr>
          <w:rFonts w:ascii="Segoe UI Symbol" w:eastAsia="Arial Unicode MS" w:hAnsi="Segoe UI Symbol" w:cs="Segoe UI Symbol"/>
        </w:rPr>
        <w:t>⬜</w:t>
      </w:r>
      <w:r w:rsidR="00E710AA" w:rsidRPr="0038759D">
        <w:t xml:space="preserve"> </w:t>
      </w:r>
      <w:r w:rsidR="006C65D9" w:rsidRPr="0038759D">
        <w:t>Ưu tiên xét tuyển</w:t>
      </w:r>
      <w:r w:rsidR="006C65D9" w:rsidRPr="0038759D">
        <w:tab/>
      </w:r>
      <w:r w:rsidR="00E710AA" w:rsidRPr="0038759D">
        <w:rPr>
          <w:rFonts w:ascii="Segoe UI Symbol" w:eastAsia="Arial Unicode MS" w:hAnsi="Segoe UI Symbol" w:cs="Segoe UI Symbol"/>
        </w:rPr>
        <w:t>⬜</w:t>
      </w:r>
      <w:r w:rsidR="00E710AA" w:rsidRPr="0038759D">
        <w:t xml:space="preserve"> </w:t>
      </w:r>
      <w:r w:rsidRPr="0038759D">
        <w:t>Dùng kết quả thi THPT QG</w:t>
      </w:r>
      <w:r w:rsidR="00E710AA" w:rsidRPr="0038759D">
        <w:t xml:space="preserve"> </w:t>
      </w:r>
      <w:r w:rsidRPr="0038759D">
        <w:tab/>
      </w:r>
    </w:p>
    <w:p w14:paraId="4FC979B7" w14:textId="77777777" w:rsidR="001921EF" w:rsidRPr="0038759D" w:rsidRDefault="00E710AA" w:rsidP="002871E7">
      <w:pPr>
        <w:pStyle w:val="BodyText"/>
        <w:spacing w:before="0" w:line="312" w:lineRule="auto"/>
        <w:ind w:left="567"/>
        <w:jc w:val="both"/>
      </w:pPr>
      <w:r w:rsidRPr="0038759D">
        <w:rPr>
          <w:rFonts w:ascii="Segoe UI Symbol" w:eastAsia="Arial Unicode MS" w:hAnsi="Segoe UI Symbol" w:cs="Segoe UI Symbol"/>
        </w:rPr>
        <w:t>⬜</w:t>
      </w:r>
      <w:r w:rsidRPr="0038759D">
        <w:t xml:space="preserve"> </w:t>
      </w:r>
      <w:r w:rsidR="00F51CD9" w:rsidRPr="0038759D">
        <w:t>Dùng kết quả thi đánh giá năng lực do ĐHQG tổ chức</w:t>
      </w:r>
    </w:p>
    <w:p w14:paraId="7F4F4129" w14:textId="77777777" w:rsidR="00901BB1" w:rsidRPr="0038759D" w:rsidRDefault="00901BB1" w:rsidP="002871E7">
      <w:pPr>
        <w:pStyle w:val="BodyText"/>
        <w:tabs>
          <w:tab w:val="left" w:leader="dot" w:pos="9923"/>
        </w:tabs>
        <w:spacing w:before="0" w:line="312" w:lineRule="auto"/>
        <w:ind w:left="0" w:firstLine="284"/>
        <w:jc w:val="both"/>
      </w:pPr>
      <w:r w:rsidRPr="0038759D">
        <w:t>Tên Ngành/ Nhóm ngành trúng tuyển:</w:t>
      </w:r>
      <w:r w:rsidR="008C61E5" w:rsidRPr="0038759D">
        <w:tab/>
      </w:r>
    </w:p>
    <w:p w14:paraId="1E83C060" w14:textId="77777777" w:rsidR="0001251C" w:rsidRPr="0038759D" w:rsidRDefault="0001251C" w:rsidP="002871E7">
      <w:pPr>
        <w:pStyle w:val="BodyText"/>
        <w:tabs>
          <w:tab w:val="left" w:leader="dot" w:pos="5529"/>
          <w:tab w:val="left" w:leader="dot" w:pos="9923"/>
        </w:tabs>
        <w:spacing w:before="0" w:line="312" w:lineRule="auto"/>
        <w:ind w:left="0" w:firstLine="284"/>
        <w:jc w:val="both"/>
      </w:pPr>
      <w:r w:rsidRPr="0038759D">
        <w:t>Tổ hợp môn xét tuyển:</w:t>
      </w:r>
      <w:r w:rsidRPr="0038759D">
        <w:tab/>
        <w:t>Điểm trúng tuyển:</w:t>
      </w:r>
      <w:r w:rsidRPr="0038759D">
        <w:tab/>
      </w:r>
      <w:bookmarkEnd w:id="2"/>
    </w:p>
    <w:p w14:paraId="3F77EDBB" w14:textId="77777777" w:rsidR="0034721B" w:rsidRPr="0038759D" w:rsidRDefault="00BF252D" w:rsidP="002871E7">
      <w:pPr>
        <w:pStyle w:val="BodyText"/>
        <w:tabs>
          <w:tab w:val="left" w:leader="dot" w:pos="9923"/>
        </w:tabs>
        <w:spacing w:before="0" w:line="312" w:lineRule="auto"/>
        <w:ind w:left="0" w:firstLine="284"/>
        <w:jc w:val="both"/>
      </w:pPr>
      <w:r w:rsidRPr="0038759D">
        <w:t>Trình độ ngoại ngữ (</w:t>
      </w:r>
      <w:r w:rsidR="00DE3964" w:rsidRPr="0038759D">
        <w:t>C</w:t>
      </w:r>
      <w:r w:rsidRPr="0038759D">
        <w:t xml:space="preserve">hứng chỉ </w:t>
      </w:r>
      <w:r w:rsidR="00DE3964" w:rsidRPr="0038759D">
        <w:t>ngoại ngữ):</w:t>
      </w:r>
      <w:r w:rsidRPr="0038759D">
        <w:tab/>
      </w:r>
    </w:p>
    <w:p w14:paraId="76E7E404" w14:textId="77777777" w:rsidR="0038759D" w:rsidRPr="0038759D" w:rsidRDefault="008C61E5" w:rsidP="0038759D">
      <w:pPr>
        <w:pStyle w:val="BodyText"/>
        <w:spacing w:before="0" w:line="312" w:lineRule="auto"/>
        <w:ind w:left="0" w:firstLine="284"/>
        <w:jc w:val="both"/>
        <w:rPr>
          <w:w w:val="110"/>
        </w:rPr>
      </w:pPr>
      <w:bookmarkStart w:id="3" w:name="_Hlk489361178"/>
      <w:r w:rsidRPr="0038759D">
        <w:rPr>
          <w:w w:val="110"/>
        </w:rPr>
        <w:t>Nay tôi làm đơn này x</w:t>
      </w:r>
      <w:r w:rsidR="0038759D" w:rsidRPr="0038759D">
        <w:rPr>
          <w:w w:val="110"/>
        </w:rPr>
        <w:t>in được chuyển:</w:t>
      </w:r>
    </w:p>
    <w:p w14:paraId="3923596D" w14:textId="77777777" w:rsidR="0038759D" w:rsidRPr="0038759D" w:rsidRDefault="0038759D" w:rsidP="0038759D">
      <w:pPr>
        <w:pStyle w:val="BodyText"/>
        <w:spacing w:before="0" w:line="312" w:lineRule="auto"/>
        <w:ind w:left="0" w:firstLine="284"/>
        <w:jc w:val="both"/>
      </w:pPr>
      <w:r w:rsidRPr="0038759D">
        <w:t>T</w:t>
      </w:r>
      <w:r w:rsidR="005A452C" w:rsidRPr="0038759D">
        <w:t>ừ</w:t>
      </w:r>
      <w:r w:rsidRPr="0038759D">
        <w:t xml:space="preserve"> chương trình:……………………………..…., ngành………………..……………………</w:t>
      </w:r>
    </w:p>
    <w:p w14:paraId="1C2A7AB3" w14:textId="77777777" w:rsidR="00901BB1" w:rsidRPr="0038759D" w:rsidRDefault="0038759D" w:rsidP="0038759D">
      <w:pPr>
        <w:pStyle w:val="BodyText"/>
        <w:spacing w:before="0" w:line="312" w:lineRule="auto"/>
        <w:ind w:left="0" w:firstLine="284"/>
        <w:jc w:val="both"/>
      </w:pPr>
      <w:r w:rsidRPr="0038759D">
        <w:t>Sang</w:t>
      </w:r>
      <w:r w:rsidR="005A452C" w:rsidRPr="0038759D">
        <w:t xml:space="preserve"> chương trình</w:t>
      </w:r>
      <w:r w:rsidRPr="0038759D">
        <w:t>……………………………....., ngành…………………………………….</w:t>
      </w:r>
    </w:p>
    <w:p w14:paraId="24B1DF2C" w14:textId="77777777" w:rsidR="003966AC" w:rsidRPr="0038759D" w:rsidRDefault="003966AC" w:rsidP="002871E7">
      <w:pPr>
        <w:pStyle w:val="BodyText"/>
        <w:tabs>
          <w:tab w:val="left" w:leader="dot" w:pos="9923"/>
        </w:tabs>
        <w:spacing w:before="0" w:line="312" w:lineRule="auto"/>
        <w:ind w:left="0" w:firstLine="284"/>
        <w:jc w:val="both"/>
      </w:pPr>
      <w:r w:rsidRPr="0038759D">
        <w:t>Lý do:</w:t>
      </w:r>
      <w:r w:rsidRPr="0038759D">
        <w:tab/>
      </w:r>
    </w:p>
    <w:p w14:paraId="56CB7306" w14:textId="77777777" w:rsidR="00B44EC0" w:rsidRPr="0038759D" w:rsidRDefault="00EB6A43" w:rsidP="002871E7">
      <w:pPr>
        <w:pStyle w:val="BodyText"/>
        <w:spacing w:before="0" w:line="312" w:lineRule="auto"/>
        <w:ind w:left="0" w:firstLine="284"/>
        <w:jc w:val="both"/>
      </w:pPr>
      <w:r w:rsidRPr="0038759D">
        <w:t xml:space="preserve">Nếu được Hội đồng tuyển sinh của Trường chấp thuận, tôi xin </w:t>
      </w:r>
      <w:r w:rsidR="007E3FB9" w:rsidRPr="0038759D">
        <w:t xml:space="preserve">thực hiện đầy đủ các quy định của nhà trường đối với chương trình </w:t>
      </w:r>
      <w:r w:rsidR="00376F79" w:rsidRPr="0038759D">
        <w:t xml:space="preserve">tôi </w:t>
      </w:r>
      <w:r w:rsidR="007E3FB9" w:rsidRPr="0038759D">
        <w:t>được duyệt</w:t>
      </w:r>
      <w:r w:rsidR="00376F79" w:rsidRPr="0038759D">
        <w:t xml:space="preserve"> chuyển sang. Tôi cam kết không </w:t>
      </w:r>
      <w:r w:rsidR="00C03854" w:rsidRPr="0038759D">
        <w:t>thay đổi chương trình</w:t>
      </w:r>
      <w:r w:rsidR="00021866" w:rsidRPr="0038759D">
        <w:t xml:space="preserve"> khác sau khi được duyệt</w:t>
      </w:r>
      <w:r w:rsidR="00C03854" w:rsidRPr="0038759D">
        <w:t>.</w:t>
      </w:r>
    </w:p>
    <w:p w14:paraId="5608976D" w14:textId="77777777" w:rsidR="008C61E5" w:rsidRPr="007D4A30" w:rsidRDefault="008C61E5" w:rsidP="002871E7">
      <w:pPr>
        <w:pStyle w:val="BodyText"/>
        <w:spacing w:before="0" w:line="312" w:lineRule="auto"/>
        <w:ind w:left="0" w:firstLine="284"/>
        <w:jc w:val="both"/>
      </w:pPr>
      <w:r w:rsidRPr="007D4A30">
        <w:t>Trân trọng./.</w:t>
      </w:r>
    </w:p>
    <w:bookmarkEnd w:id="3"/>
    <w:p w14:paraId="22A6202B" w14:textId="6D073EDF" w:rsidR="00B44EC0" w:rsidRPr="00E5481E" w:rsidRDefault="00FE33CA" w:rsidP="00FE33CA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  <w:rPr>
          <w:i/>
          <w:lang w:val="vi-VN"/>
        </w:rPr>
      </w:pPr>
      <w:r w:rsidRPr="002871E7">
        <w:rPr>
          <w:i/>
        </w:rPr>
        <w:tab/>
      </w:r>
      <w:r w:rsidRPr="002871E7">
        <w:rPr>
          <w:i/>
        </w:rPr>
        <w:tab/>
        <w:t xml:space="preserve">TP.HCM, ngày …… tháng …… năm </w:t>
      </w:r>
      <w:r w:rsidR="00E5481E">
        <w:rPr>
          <w:i/>
          <w:lang w:val="vi-VN"/>
        </w:rPr>
        <w:t>…..</w:t>
      </w:r>
    </w:p>
    <w:p w14:paraId="5A2CD6DB" w14:textId="77777777" w:rsidR="00FE33CA" w:rsidRDefault="00FE33CA" w:rsidP="00FE33CA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</w:pPr>
      <w:r>
        <w:tab/>
        <w:t>Ý kiến của phụ huynh</w:t>
      </w:r>
      <w:r>
        <w:tab/>
        <w:t>Người làm đơn</w:t>
      </w:r>
    </w:p>
    <w:p w14:paraId="053B631C" w14:textId="77777777" w:rsidR="002871E7" w:rsidRDefault="002871E7" w:rsidP="00FE33CA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</w:pPr>
    </w:p>
    <w:p w14:paraId="5255CA97" w14:textId="77777777" w:rsidR="002871E7" w:rsidRDefault="002871E7" w:rsidP="00FE33CA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</w:pPr>
    </w:p>
    <w:p w14:paraId="4049DD25" w14:textId="77777777" w:rsidR="002871E7" w:rsidRDefault="002871E7" w:rsidP="00FE33CA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</w:pPr>
    </w:p>
    <w:p w14:paraId="6CB5A98F" w14:textId="77777777" w:rsidR="002871E7" w:rsidRDefault="002871E7" w:rsidP="00FE33CA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</w:pPr>
    </w:p>
    <w:p w14:paraId="1036B9FB" w14:textId="77777777" w:rsidR="002871E7" w:rsidRDefault="002871E7" w:rsidP="00FE33CA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</w:pPr>
      <w:r>
        <w:t>Ý kiến của Trưởng Khoa………………………</w:t>
      </w:r>
      <w:r w:rsidR="0038759D">
        <w:tab/>
        <w:t>Ý kiến của HĐTS:</w:t>
      </w:r>
      <w:r w:rsidR="00C30898">
        <w:tab/>
      </w:r>
    </w:p>
    <w:p w14:paraId="1E897C5F" w14:textId="77777777" w:rsidR="002871E7" w:rsidRDefault="002871E7" w:rsidP="00FE33CA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</w:pPr>
      <w:r>
        <w:t>…………………………………………………</w:t>
      </w:r>
      <w:r w:rsidR="0038759D">
        <w:tab/>
        <w:t>……………………………………..</w:t>
      </w:r>
    </w:p>
    <w:p w14:paraId="1B75061B" w14:textId="77777777" w:rsidR="0038759D" w:rsidRPr="002871E7" w:rsidRDefault="002871E7" w:rsidP="0038759D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  <w:rPr>
          <w:i/>
        </w:rPr>
      </w:pPr>
      <w:r w:rsidRPr="002871E7">
        <w:rPr>
          <w:i/>
        </w:rPr>
        <w:tab/>
        <w:t>(Ký và ghi rõ họ tên)</w:t>
      </w:r>
      <w:r w:rsidR="0038759D">
        <w:rPr>
          <w:i/>
        </w:rPr>
        <w:tab/>
      </w:r>
      <w:r w:rsidR="0038759D" w:rsidRPr="002871E7">
        <w:rPr>
          <w:i/>
        </w:rPr>
        <w:t>(Ký và ghi rõ họ tên)</w:t>
      </w:r>
    </w:p>
    <w:p w14:paraId="7377F91F" w14:textId="77777777" w:rsidR="002871E7" w:rsidRPr="002871E7" w:rsidRDefault="002871E7" w:rsidP="00FE33CA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  <w:rPr>
          <w:i/>
        </w:rPr>
      </w:pPr>
    </w:p>
    <w:p w14:paraId="5C9D06C2" w14:textId="77777777" w:rsidR="002871E7" w:rsidRDefault="002871E7" w:rsidP="00FE33CA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</w:pPr>
    </w:p>
    <w:p w14:paraId="0F191AEB" w14:textId="77777777" w:rsidR="002871E7" w:rsidRDefault="002871E7" w:rsidP="00FE33CA">
      <w:pPr>
        <w:pStyle w:val="BodyText"/>
        <w:tabs>
          <w:tab w:val="center" w:pos="2552"/>
          <w:tab w:val="center" w:pos="7938"/>
        </w:tabs>
        <w:spacing w:before="0" w:after="120" w:line="312" w:lineRule="auto"/>
        <w:ind w:left="0"/>
        <w:jc w:val="both"/>
      </w:pPr>
    </w:p>
    <w:sectPr w:rsidR="002871E7" w:rsidSect="002871E7">
      <w:type w:val="continuous"/>
      <w:pgSz w:w="11910" w:h="16840"/>
      <w:pgMar w:top="567" w:right="737" w:bottom="284" w:left="96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tzSzNLU0MzIzNDFX0lEKTi0uzszPAykwrAUA3P+XtiwAAAA="/>
  </w:docVars>
  <w:rsids>
    <w:rsidRoot w:val="00B44EC0"/>
    <w:rsid w:val="0001251C"/>
    <w:rsid w:val="00021866"/>
    <w:rsid w:val="000C2FEF"/>
    <w:rsid w:val="000D38F3"/>
    <w:rsid w:val="00140557"/>
    <w:rsid w:val="001921EF"/>
    <w:rsid w:val="002348A3"/>
    <w:rsid w:val="00237178"/>
    <w:rsid w:val="002374CF"/>
    <w:rsid w:val="002871E7"/>
    <w:rsid w:val="0034721B"/>
    <w:rsid w:val="003661A4"/>
    <w:rsid w:val="00376F79"/>
    <w:rsid w:val="0038759D"/>
    <w:rsid w:val="003966AC"/>
    <w:rsid w:val="004A12ED"/>
    <w:rsid w:val="00527A35"/>
    <w:rsid w:val="005A452C"/>
    <w:rsid w:val="00683523"/>
    <w:rsid w:val="006C65D9"/>
    <w:rsid w:val="007D4A30"/>
    <w:rsid w:val="007E3FB9"/>
    <w:rsid w:val="007F4F92"/>
    <w:rsid w:val="008C61E5"/>
    <w:rsid w:val="00901BB1"/>
    <w:rsid w:val="0090516B"/>
    <w:rsid w:val="009F16BC"/>
    <w:rsid w:val="00A313B1"/>
    <w:rsid w:val="00AB4D1C"/>
    <w:rsid w:val="00B44EC0"/>
    <w:rsid w:val="00B708AA"/>
    <w:rsid w:val="00BA0B02"/>
    <w:rsid w:val="00BF252D"/>
    <w:rsid w:val="00C03854"/>
    <w:rsid w:val="00C30898"/>
    <w:rsid w:val="00D14F72"/>
    <w:rsid w:val="00DE3964"/>
    <w:rsid w:val="00E462AD"/>
    <w:rsid w:val="00E5481E"/>
    <w:rsid w:val="00E710AA"/>
    <w:rsid w:val="00EA5D3C"/>
    <w:rsid w:val="00EB6A43"/>
    <w:rsid w:val="00F51CD9"/>
    <w:rsid w:val="00F57F7C"/>
    <w:rsid w:val="00F96861"/>
    <w:rsid w:val="00FE3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01CC7"/>
  <w15:docId w15:val="{0320FA97-B209-454F-938E-448F0B36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901BB1"/>
    <w:pPr>
      <w:widowControl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90"/>
      <w:ind w:left="622"/>
    </w:pPr>
    <w:rPr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901B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01BB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0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An</dc:creator>
  <cp:lastModifiedBy>Nguyễn Trịnh Thiên Kim</cp:lastModifiedBy>
  <cp:revision>4</cp:revision>
  <cp:lastPrinted>2018-07-17T11:32:00Z</cp:lastPrinted>
  <dcterms:created xsi:type="dcterms:W3CDTF">2019-08-12T08:48:00Z</dcterms:created>
  <dcterms:modified xsi:type="dcterms:W3CDTF">2021-08-08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0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07-04T00:00:00Z</vt:filetime>
  </property>
</Properties>
</file>